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_d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_semi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_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_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_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meanElevatio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meanElevatio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meanElevatio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meanElevatio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_d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_semi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_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_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_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meanElevatio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meanElevatio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meanElevatio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meanElevatio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2T12:22:31Z</dcterms:created>
  <dcterms:modified xsi:type="dcterms:W3CDTF">2023-02-02T12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